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16-compare-and-order-fractions"/>
    <w:p>
      <w:pPr>
        <w:pStyle w:val="Heading1"/>
      </w:pPr>
      <w:r>
        <w:t xml:space="preserve">Lesson 16: Compare and Order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and order fractions using any strateg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ut some fractions in orde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and order fractions using any strategy.</w:t>
      </w:r>
    </w:p>
    <w:p>
      <w:pPr>
        <w:pStyle w:val="BodyText"/>
      </w:pPr>
      <w:r>
        <w:t xml:space="preserve">Throughout the unit, students have encountered a wide range of fractions and learned a variety of ways to represent and compare fractions. In this lesson students consolidate their understanding and skills and use them to solve new fraction comparison problems strategically and with flexibility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ompare Stage 3-8 Directions (groups of 2): Activity 1</w:t>
      </w:r>
    </w:p>
    <w:p>
      <w:pPr>
        <w:numPr>
          <w:ilvl w:val="0"/>
          <w:numId w:val="1005"/>
        </w:numPr>
        <w:pStyle w:val="Compact"/>
      </w:pPr>
      <w:r>
        <w:t xml:space="preserve">Fraction Cards Grade 4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wrap up this unit, reflect on the norms that have supported your students in learning math. How have you seen each student grow as a learner? How have you seen yourself grow as a teacher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ll in Order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Put these fractions in order, from least to greatest. Show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Sample reasoning: 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re less than 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re greater than 1.</w:t>
      </w:r>
    </w:p>
    <w:p>
      <w:pPr>
        <w:numPr>
          <w:ilvl w:val="0"/>
          <w:numId w:val="1006"/>
        </w:numPr>
        <w:pStyle w:val="Compact"/>
      </w:pPr>
      <w:r>
        <w:t xml:space="preserve">Compari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10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6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0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 greater.</w:t>
      </w:r>
    </w:p>
    <w:p>
      <w:pPr>
        <w:numPr>
          <w:ilvl w:val="0"/>
          <w:numId w:val="1006"/>
        </w:numPr>
        <w:pStyle w:val="Compact"/>
      </w:pPr>
      <w:r>
        <w:t xml:space="preserve">Comparing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6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. Or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more than 1, whil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1. Sinc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32Z</dcterms:created>
  <dcterms:modified xsi:type="dcterms:W3CDTF">2022-12-14T13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Xif2nOzPl4LdzDxVGumv3XWgQcwo/xk5GHB8HI1/scJfNqDHzvGA86Tk+8FD4rXTD74gSQpoX9h6ySABjr9mg==</vt:lpwstr>
  </property>
</Properties>
</file>